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7019" w:rsidRPr="00EF168C" w:rsidRDefault="00187019" w:rsidP="00EF168C">
      <w:pPr>
        <w:ind w:left="0" w:firstLine="0"/>
        <w:jc w:val="center"/>
        <w:rPr>
          <w:b/>
        </w:rPr>
      </w:pPr>
      <w:r w:rsidRPr="00187019">
        <w:rPr>
          <w:b/>
        </w:rPr>
        <w:t xml:space="preserve">Cicero against Senator </w:t>
      </w:r>
      <w:proofErr w:type="spellStart"/>
      <w:r w:rsidRPr="00187019">
        <w:rPr>
          <w:b/>
        </w:rPr>
        <w:t>Gaivs</w:t>
      </w:r>
      <w:proofErr w:type="spellEnd"/>
      <w:r w:rsidRPr="00187019">
        <w:rPr>
          <w:b/>
        </w:rPr>
        <w:t xml:space="preserve"> </w:t>
      </w:r>
      <w:proofErr w:type="spellStart"/>
      <w:r w:rsidRPr="00187019">
        <w:rPr>
          <w:b/>
        </w:rPr>
        <w:t>Verres</w:t>
      </w:r>
      <w:proofErr w:type="spellEnd"/>
    </w:p>
    <w:p w:rsidR="00187019" w:rsidRDefault="00187019" w:rsidP="00187019">
      <w:pPr>
        <w:ind w:left="0" w:firstLine="0"/>
        <w:jc w:val="center"/>
        <w:rPr>
          <w:b/>
        </w:rPr>
      </w:pPr>
      <w:r w:rsidRPr="00187019">
        <w:rPr>
          <w:b/>
        </w:rPr>
        <w:t xml:space="preserve">Cicero’s Victory against </w:t>
      </w:r>
      <w:proofErr w:type="spellStart"/>
      <w:r w:rsidRPr="00187019">
        <w:rPr>
          <w:b/>
        </w:rPr>
        <w:t>Verres</w:t>
      </w:r>
      <w:proofErr w:type="spellEnd"/>
      <w:r w:rsidRPr="00187019">
        <w:rPr>
          <w:b/>
        </w:rPr>
        <w:t xml:space="preserve"> Termed as a Remarkable Event</w:t>
      </w:r>
    </w:p>
    <w:p w:rsidR="00187019" w:rsidRDefault="00187019" w:rsidP="00187019">
      <w:pPr>
        <w:ind w:left="0" w:firstLine="0"/>
      </w:pPr>
      <w:r>
        <w:rPr>
          <w:b/>
        </w:rPr>
        <w:tab/>
      </w:r>
      <w:r>
        <w:t xml:space="preserve"> Cicero was indeed a very young jurist in the profession scaling the heights in his career. He moved to Sicily to further his career, fortunately landing </w:t>
      </w:r>
      <w:r w:rsidR="001046E3">
        <w:t>a prosecutor's job</w:t>
      </w:r>
      <w:r>
        <w:t xml:space="preserve"> at a very young age. He was tasked to prosecute the senator during 70BC against senator Gaius </w:t>
      </w:r>
      <w:proofErr w:type="spellStart"/>
      <w:r>
        <w:t>Verres</w:t>
      </w:r>
      <w:proofErr w:type="spellEnd"/>
      <w:r>
        <w:t xml:space="preserve"> on </w:t>
      </w:r>
      <w:r w:rsidR="001046E3">
        <w:t>his crimes</w:t>
      </w:r>
      <w:r>
        <w:t xml:space="preserve"> </w:t>
      </w:r>
      <w:r w:rsidR="001046E3">
        <w:t>o</w:t>
      </w:r>
      <w:r>
        <w:t xml:space="preserve">n that particular island. The senator was vastly accused </w:t>
      </w:r>
      <w:r w:rsidR="001046E3">
        <w:t>of</w:t>
      </w:r>
      <w:r>
        <w:t xml:space="preserve"> corruption and extortion crimes that prosecutor Cicero had to prove to make sure that justice had been served to the people of Sicily. Cicero took advantage of almost the freedom</w:t>
      </w:r>
      <w:r w:rsidR="001046E3">
        <w:t>;</w:t>
      </w:r>
      <w:r>
        <w:t xml:space="preserve"> he got in the courtroom to deconstruct the senator.</w:t>
      </w:r>
    </w:p>
    <w:p w:rsidR="00187019" w:rsidRDefault="00187019" w:rsidP="00187019">
      <w:pPr>
        <w:ind w:left="0" w:firstLine="0"/>
      </w:pPr>
      <w:r>
        <w:tab/>
        <w:t xml:space="preserve">The prosecutor took a unique approach during the proceedings of the case. He did not </w:t>
      </w:r>
      <w:proofErr w:type="gramStart"/>
      <w:r>
        <w:t>attack</w:t>
      </w:r>
      <w:proofErr w:type="gramEnd"/>
      <w:r>
        <w:t xml:space="preserve"> </w:t>
      </w:r>
      <w:r w:rsidR="001046E3">
        <w:t>the defendant directly</w:t>
      </w:r>
      <w:r>
        <w:t xml:space="preserve"> but </w:t>
      </w:r>
      <w:r w:rsidR="001046E3">
        <w:t>instead</w:t>
      </w:r>
      <w:r>
        <w:t xml:space="preserve"> told the court of the caliber of senators that their state had. He used his intelligence to explain to the court that the roman society deserved better leaders in power who could deliver services to the people rather than having corrupt and extortionist</w:t>
      </w:r>
      <w:r w:rsidR="001046E3">
        <w:t>s</w:t>
      </w:r>
      <w:r>
        <w:t xml:space="preserve"> like senator </w:t>
      </w:r>
      <w:proofErr w:type="spellStart"/>
      <w:r>
        <w:t>Verres</w:t>
      </w:r>
      <w:proofErr w:type="spellEnd"/>
      <w:r>
        <w:t xml:space="preserve">. Moreover, he talked about the initial character of Senator, where he </w:t>
      </w:r>
      <w:r w:rsidR="001046E3">
        <w:t>spoke</w:t>
      </w:r>
      <w:r>
        <w:t xml:space="preserve"> of him being a very noble and good soldier to his nations. Unfortunately, he changed his ways after clinching power</w:t>
      </w:r>
      <w:r w:rsidR="001046E3">
        <w:t>,</w:t>
      </w:r>
      <w:r>
        <w:t xml:space="preserve"> as Cicero told the court during his presentation.</w:t>
      </w:r>
    </w:p>
    <w:p w:rsidR="00187019" w:rsidRDefault="00187019" w:rsidP="00187019">
      <w:pPr>
        <w:ind w:left="0" w:firstLine="0"/>
        <w:jc w:val="center"/>
        <w:rPr>
          <w:b/>
        </w:rPr>
      </w:pPr>
      <w:r w:rsidRPr="00187019">
        <w:rPr>
          <w:b/>
        </w:rPr>
        <w:t xml:space="preserve">Cicero’s Tactic against Senator </w:t>
      </w:r>
      <w:proofErr w:type="spellStart"/>
      <w:r w:rsidRPr="00187019">
        <w:rPr>
          <w:b/>
        </w:rPr>
        <w:t>Verres</w:t>
      </w:r>
      <w:proofErr w:type="spellEnd"/>
      <w:r w:rsidRPr="00187019">
        <w:rPr>
          <w:b/>
        </w:rPr>
        <w:t xml:space="preserve"> Legal Tactic during the Case</w:t>
      </w:r>
    </w:p>
    <w:p w:rsidR="00187019" w:rsidRDefault="00187019" w:rsidP="00187019">
      <w:pPr>
        <w:ind w:left="0" w:firstLine="0"/>
      </w:pPr>
      <w:r>
        <w:tab/>
        <w:t xml:space="preserve">Senator </w:t>
      </w:r>
      <w:proofErr w:type="spellStart"/>
      <w:r>
        <w:t>Verres</w:t>
      </w:r>
      <w:proofErr w:type="spellEnd"/>
      <w:r>
        <w:t xml:space="preserve"> was </w:t>
      </w:r>
      <w:r w:rsidR="001046E3">
        <w:t>knowledgeable</w:t>
      </w:r>
      <w:r>
        <w:t>, powerful</w:t>
      </w:r>
      <w:r w:rsidR="001046E3">
        <w:t>,</w:t>
      </w:r>
      <w:r>
        <w:t xml:space="preserve"> and influential. Thus, he looked for the best legal mind of his time to defend him on the case </w:t>
      </w:r>
      <w:r w:rsidR="001046E3">
        <w:t>we dealt</w:t>
      </w:r>
      <w:r>
        <w:t xml:space="preserve"> with. However, this did not hinder Cicero from getting justice for the people of Sicily. The very abled prosecutor did a splendid presentation and put </w:t>
      </w:r>
      <w:r w:rsidR="001046E3">
        <w:t>im</w:t>
      </w:r>
      <w:r>
        <w:t xml:space="preserve">mense effort to make sure that the case </w:t>
      </w:r>
      <w:r w:rsidR="001046E3">
        <w:t>w</w:t>
      </w:r>
      <w:r>
        <w:t xml:space="preserve">as decided before the year ended. End year in Rome during that era came with various festivals and government changes I, </w:t>
      </w:r>
      <w:r>
        <w:lastRenderedPageBreak/>
        <w:t>which involved changes in judiciary post</w:t>
      </w:r>
      <w:r w:rsidR="001046E3">
        <w:t>;</w:t>
      </w:r>
      <w:r>
        <w:t xml:space="preserve"> thus</w:t>
      </w:r>
      <w:r w:rsidR="001046E3">
        <w:t>,</w:t>
      </w:r>
      <w:r>
        <w:t xml:space="preserve"> the senator could have the power </w:t>
      </w:r>
      <w:r w:rsidR="001046E3">
        <w:t xml:space="preserve">to </w:t>
      </w:r>
      <w:r>
        <w:t>change some of the jury members hearing his case.</w:t>
      </w:r>
    </w:p>
    <w:p w:rsidR="00187019" w:rsidRDefault="00187019" w:rsidP="00187019">
      <w:pPr>
        <w:ind w:left="0" w:firstLine="0"/>
        <w:jc w:val="center"/>
        <w:rPr>
          <w:b/>
        </w:rPr>
      </w:pPr>
      <w:r w:rsidRPr="00187019">
        <w:rPr>
          <w:b/>
        </w:rPr>
        <w:t>Importance of Cicero Victory to Rome and another Case Study in Which Justice Prevailed</w:t>
      </w:r>
    </w:p>
    <w:p w:rsidR="00187019" w:rsidRDefault="00187019" w:rsidP="00187019">
      <w:pPr>
        <w:ind w:left="0" w:firstLine="0"/>
      </w:pPr>
      <w:r>
        <w:tab/>
        <w:t xml:space="preserve">Cicero’s victory over senator </w:t>
      </w:r>
      <w:proofErr w:type="spellStart"/>
      <w:r>
        <w:t>Verres</w:t>
      </w:r>
      <w:proofErr w:type="spellEnd"/>
      <w:r>
        <w:t xml:space="preserve"> was very vital to </w:t>
      </w:r>
      <w:r w:rsidR="001046E3">
        <w:t>R</w:t>
      </w:r>
      <w:r>
        <w:t xml:space="preserve">oman society. This because a bad leader had been brought into </w:t>
      </w:r>
      <w:r w:rsidR="001046E3">
        <w:t xml:space="preserve">the </w:t>
      </w:r>
      <w:r>
        <w:t xml:space="preserve">book and justice prevailed. Leaders with character traits and leadership skills like that of Senator </w:t>
      </w:r>
      <w:proofErr w:type="spellStart"/>
      <w:r>
        <w:t>Verres</w:t>
      </w:r>
      <w:proofErr w:type="spellEnd"/>
      <w:r>
        <w:t xml:space="preserve"> were well tamed. In addition, it was a </w:t>
      </w:r>
      <w:r w:rsidR="001046E3">
        <w:t>significant</w:t>
      </w:r>
      <w:r>
        <w:t xml:space="preserve"> breakthrough in the career of Cicero as having defeated a</w:t>
      </w:r>
      <w:r w:rsidR="001046E3">
        <w:t>n enormous</w:t>
      </w:r>
      <w:r>
        <w:t xml:space="preserve"> politician and </w:t>
      </w:r>
      <w:proofErr w:type="gramStart"/>
      <w:r>
        <w:t>bring</w:t>
      </w:r>
      <w:proofErr w:type="gramEnd"/>
      <w:r>
        <w:t xml:space="preserve"> the people to justice. Lastly, Cicero had made a reputable name for himself when he defended </w:t>
      </w:r>
      <w:proofErr w:type="spellStart"/>
      <w:r>
        <w:t>Sextus</w:t>
      </w:r>
      <w:proofErr w:type="spellEnd"/>
      <w:r>
        <w:t xml:space="preserve"> </w:t>
      </w:r>
      <w:proofErr w:type="spellStart"/>
      <w:r>
        <w:t>Roscius</w:t>
      </w:r>
      <w:proofErr w:type="spellEnd"/>
      <w:r>
        <w:t xml:space="preserve"> of </w:t>
      </w:r>
      <w:proofErr w:type="spellStart"/>
      <w:r>
        <w:t>Ameria</w:t>
      </w:r>
      <w:proofErr w:type="spellEnd"/>
      <w:r>
        <w:t xml:space="preserve"> in 80BC on a highly politically charge</w:t>
      </w:r>
      <w:r w:rsidR="001046E3">
        <w:t>d</w:t>
      </w:r>
      <w:r>
        <w:t xml:space="preserve"> case of Parricide</w:t>
      </w:r>
      <w:r w:rsidR="001046E3">
        <w:t>,</w:t>
      </w:r>
      <w:r>
        <w:t xml:space="preserve"> adding proficiency to his career in law.</w:t>
      </w:r>
    </w:p>
    <w:p w:rsidR="00187019" w:rsidRDefault="00187019" w:rsidP="00187019">
      <w:pPr>
        <w:ind w:left="0" w:firstLine="0"/>
      </w:pPr>
    </w:p>
    <w:p w:rsidR="00187019" w:rsidRDefault="00187019" w:rsidP="00187019">
      <w:pPr>
        <w:ind w:left="0" w:firstLine="0"/>
      </w:pPr>
    </w:p>
    <w:p w:rsidR="00187019" w:rsidRDefault="00187019" w:rsidP="00187019">
      <w:pPr>
        <w:ind w:left="0" w:firstLine="0"/>
      </w:pPr>
    </w:p>
    <w:p w:rsidR="00187019" w:rsidRDefault="00187019" w:rsidP="00187019">
      <w:pPr>
        <w:ind w:left="0" w:firstLine="0"/>
      </w:pPr>
    </w:p>
    <w:p w:rsidR="00187019" w:rsidRDefault="00187019" w:rsidP="00187019">
      <w:pPr>
        <w:ind w:left="0" w:firstLine="0"/>
      </w:pPr>
    </w:p>
    <w:p w:rsidR="00187019" w:rsidRDefault="00187019" w:rsidP="00187019">
      <w:pPr>
        <w:ind w:left="0" w:firstLine="0"/>
      </w:pPr>
    </w:p>
    <w:p w:rsidR="00187019" w:rsidRDefault="00187019" w:rsidP="00187019">
      <w:pPr>
        <w:ind w:left="0" w:firstLine="0"/>
      </w:pPr>
    </w:p>
    <w:p w:rsidR="00187019" w:rsidRDefault="00187019" w:rsidP="00187019">
      <w:pPr>
        <w:ind w:left="0" w:firstLine="0"/>
      </w:pPr>
    </w:p>
    <w:p w:rsidR="00187019" w:rsidRDefault="00187019" w:rsidP="00187019">
      <w:pPr>
        <w:ind w:left="0" w:firstLine="0"/>
      </w:pPr>
    </w:p>
    <w:p w:rsidR="00187019" w:rsidRDefault="00187019" w:rsidP="00187019">
      <w:pPr>
        <w:ind w:left="0" w:firstLine="0"/>
      </w:pPr>
    </w:p>
    <w:p w:rsidR="00187019" w:rsidRPr="00187019" w:rsidRDefault="00187019" w:rsidP="00187019">
      <w:pPr>
        <w:ind w:left="0" w:firstLine="0"/>
        <w:jc w:val="center"/>
        <w:rPr>
          <w:b/>
        </w:rPr>
      </w:pPr>
      <w:r w:rsidRPr="00187019">
        <w:rPr>
          <w:b/>
        </w:rPr>
        <w:lastRenderedPageBreak/>
        <w:t>References</w:t>
      </w:r>
    </w:p>
    <w:p w:rsidR="00187019" w:rsidRDefault="00EF168C" w:rsidP="00187019">
      <w:pPr>
        <w:ind w:left="0" w:firstLine="0"/>
      </w:pPr>
      <w:r>
        <w:t>Cicero selected works</w:t>
      </w:r>
    </w:p>
    <w:p w:rsidR="00C638E2" w:rsidRDefault="00EF168C" w:rsidP="00187019">
      <w:pPr>
        <w:ind w:left="0" w:firstLine="0"/>
      </w:pPr>
      <w:r>
        <w:t>Cicero his life and career</w:t>
      </w:r>
      <w:bookmarkStart w:id="0" w:name="_GoBack"/>
      <w:bookmarkEnd w:id="0"/>
    </w:p>
    <w:p w:rsidR="00C638E2" w:rsidRDefault="00C638E2" w:rsidP="00187019">
      <w:pPr>
        <w:ind w:left="0" w:firstLine="0"/>
      </w:pPr>
    </w:p>
    <w:p w:rsidR="00187019" w:rsidRDefault="00187019" w:rsidP="00187019">
      <w:pPr>
        <w:ind w:left="0" w:firstLine="0"/>
        <w:jc w:val="center"/>
      </w:pPr>
    </w:p>
    <w:p w:rsidR="00187019" w:rsidRDefault="00187019" w:rsidP="00187019">
      <w:pPr>
        <w:ind w:left="0" w:firstLine="0"/>
        <w:jc w:val="center"/>
      </w:pPr>
    </w:p>
    <w:p w:rsidR="00187019" w:rsidRPr="00187019" w:rsidRDefault="00187019" w:rsidP="00187019">
      <w:pPr>
        <w:ind w:left="0" w:firstLine="0"/>
        <w:jc w:val="center"/>
      </w:pPr>
    </w:p>
    <w:sectPr w:rsidR="00187019" w:rsidRPr="0018701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6C5A" w:rsidRDefault="00B26C5A" w:rsidP="00187019">
      <w:pPr>
        <w:spacing w:after="0" w:line="240" w:lineRule="auto"/>
      </w:pPr>
      <w:r>
        <w:separator/>
      </w:r>
    </w:p>
  </w:endnote>
  <w:endnote w:type="continuationSeparator" w:id="0">
    <w:p w:rsidR="00B26C5A" w:rsidRDefault="00B26C5A" w:rsidP="001870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6C5A" w:rsidRDefault="00B26C5A" w:rsidP="00187019">
      <w:pPr>
        <w:spacing w:after="0" w:line="240" w:lineRule="auto"/>
      </w:pPr>
      <w:r>
        <w:separator/>
      </w:r>
    </w:p>
  </w:footnote>
  <w:footnote w:type="continuationSeparator" w:id="0">
    <w:p w:rsidR="00B26C5A" w:rsidRDefault="00B26C5A" w:rsidP="001870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24874"/>
      <w:docPartObj>
        <w:docPartGallery w:val="Page Numbers (Top of Page)"/>
        <w:docPartUnique/>
      </w:docPartObj>
    </w:sdtPr>
    <w:sdtEndPr>
      <w:rPr>
        <w:noProof/>
      </w:rPr>
    </w:sdtEndPr>
    <w:sdtContent>
      <w:p w:rsidR="00187019" w:rsidRDefault="00187019">
        <w:pPr>
          <w:pStyle w:val="Header"/>
          <w:jc w:val="right"/>
        </w:pPr>
        <w:r>
          <w:fldChar w:fldCharType="begin"/>
        </w:r>
        <w:r>
          <w:instrText xml:space="preserve"> PAGE   \* MERGEFORMAT </w:instrText>
        </w:r>
        <w:r>
          <w:fldChar w:fldCharType="separate"/>
        </w:r>
        <w:r w:rsidR="00EF168C">
          <w:rPr>
            <w:noProof/>
          </w:rPr>
          <w:t>3</w:t>
        </w:r>
        <w:r>
          <w:rPr>
            <w:noProof/>
          </w:rPr>
          <w:fldChar w:fldCharType="end"/>
        </w:r>
      </w:p>
    </w:sdtContent>
  </w:sdt>
  <w:p w:rsidR="00187019" w:rsidRDefault="0018701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2NLc0NTM2MLEwM7VU0lEKTi0uzszPAykwqgUABs52DiwAAAA="/>
  </w:docVars>
  <w:rsids>
    <w:rsidRoot w:val="00F31240"/>
    <w:rsid w:val="001046E3"/>
    <w:rsid w:val="00187019"/>
    <w:rsid w:val="009B4B11"/>
    <w:rsid w:val="00B26C5A"/>
    <w:rsid w:val="00C638E2"/>
    <w:rsid w:val="00C80DFA"/>
    <w:rsid w:val="00E31270"/>
    <w:rsid w:val="00EF168C"/>
    <w:rsid w:val="00F31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70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7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019"/>
  </w:style>
  <w:style w:type="paragraph" w:styleId="Footer">
    <w:name w:val="footer"/>
    <w:basedOn w:val="Normal"/>
    <w:link w:val="FooterChar"/>
    <w:uiPriority w:val="99"/>
    <w:unhideWhenUsed/>
    <w:rsid w:val="00187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019"/>
  </w:style>
  <w:style w:type="character" w:styleId="Hyperlink">
    <w:name w:val="Hyperlink"/>
    <w:basedOn w:val="DefaultParagraphFont"/>
    <w:uiPriority w:val="99"/>
    <w:unhideWhenUsed/>
    <w:rsid w:val="00C638E2"/>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70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7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019"/>
  </w:style>
  <w:style w:type="paragraph" w:styleId="Footer">
    <w:name w:val="footer"/>
    <w:basedOn w:val="Normal"/>
    <w:link w:val="FooterChar"/>
    <w:uiPriority w:val="99"/>
    <w:unhideWhenUsed/>
    <w:rsid w:val="00187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019"/>
  </w:style>
  <w:style w:type="character" w:styleId="Hyperlink">
    <w:name w:val="Hyperlink"/>
    <w:basedOn w:val="DefaultParagraphFont"/>
    <w:uiPriority w:val="99"/>
    <w:unhideWhenUsed/>
    <w:rsid w:val="00C638E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3</Pages>
  <Words>409</Words>
  <Characters>2332</Characters>
  <Application>Microsoft Office Word</Application>
  <DocSecurity>0</DocSecurity>
  <Lines>19</Lines>
  <Paragraphs>5</Paragraphs>
  <ScaleCrop>false</ScaleCrop>
  <Company/>
  <LinksUpToDate>false</LinksUpToDate>
  <CharactersWithSpaces>2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6</cp:revision>
  <dcterms:created xsi:type="dcterms:W3CDTF">2021-07-10T13:39:00Z</dcterms:created>
  <dcterms:modified xsi:type="dcterms:W3CDTF">2021-07-11T08:22:00Z</dcterms:modified>
</cp:coreProperties>
</file>